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C4EF8" w14:textId="77777777" w:rsidR="00E82EDE" w:rsidRDefault="00A37D4F">
      <w:pPr>
        <w:pStyle w:val="Title"/>
      </w:pPr>
      <w:r>
        <w:t>Critique_of_Project20</w:t>
      </w:r>
    </w:p>
    <w:p w14:paraId="519C4EF9" w14:textId="77777777" w:rsidR="00E82EDE" w:rsidRDefault="00A37D4F">
      <w:pPr>
        <w:pStyle w:val="Heading2"/>
      </w:pPr>
      <w:bookmarkStart w:id="0" w:name="feedback-below"/>
      <w:r>
        <w:t>Feedback Below</w:t>
      </w:r>
    </w:p>
    <w:p w14:paraId="519C4EFA" w14:textId="77777777" w:rsidR="00E82EDE" w:rsidRDefault="00A37D4F">
      <w:pPr>
        <w:pStyle w:val="FirstParagraph"/>
      </w:pPr>
      <w:r>
        <w:rPr>
          <w:b/>
          <w:bCs/>
        </w:rPr>
        <w:t>What did you first notice about this project?</w:t>
      </w:r>
    </w:p>
    <w:p w14:paraId="519C4EFB" w14:textId="77777777" w:rsidR="00E82EDE" w:rsidRDefault="00A37D4F">
      <w:pPr>
        <w:pStyle w:val="BodyText"/>
      </w:pPr>
      <w:r>
        <w:t>I suppose the first thing I noticed was how specific the title was, indicating a very narrow scope on the project topic. As soon as I began reading it made sense.</w:t>
      </w:r>
    </w:p>
    <w:p w14:paraId="519C4EFC" w14:textId="77777777" w:rsidR="00E82EDE" w:rsidRDefault="00A37D4F">
      <w:pPr>
        <w:pStyle w:val="BodyText"/>
      </w:pPr>
      <w:r>
        <w:rPr>
          <w:b/>
          <w:bCs/>
        </w:rPr>
        <w:t>What was this project’s main story?</w:t>
      </w:r>
    </w:p>
    <w:p w14:paraId="519C4EFD" w14:textId="77777777" w:rsidR="00E82EDE" w:rsidRDefault="00A37D4F">
      <w:pPr>
        <w:pStyle w:val="BodyText"/>
      </w:pPr>
      <w:r>
        <w:t xml:space="preserve">The story is her family has some land in the Philippines </w:t>
      </w:r>
      <w:r>
        <w:t>that could perhaps earn income through tourism accomodations. The project was related to tourism in the Philippines with a strong focus on which countries provided the most tourists, as well as what tourists mostly buy with their money.</w:t>
      </w:r>
    </w:p>
    <w:p w14:paraId="519C4EFE" w14:textId="77777777" w:rsidR="00E82EDE" w:rsidRDefault="00A37D4F">
      <w:pPr>
        <w:pStyle w:val="BodyText"/>
      </w:pPr>
      <w:r>
        <w:rPr>
          <w:b/>
          <w:bCs/>
        </w:rPr>
        <w:t>What were some area</w:t>
      </w:r>
      <w:r>
        <w:rPr>
          <w:b/>
          <w:bCs/>
        </w:rPr>
        <w:t>s of improvement?</w:t>
      </w:r>
    </w:p>
    <w:p w14:paraId="519C4EFF" w14:textId="77777777" w:rsidR="00E82EDE" w:rsidRDefault="00A37D4F">
      <w:pPr>
        <w:pStyle w:val="BodyText"/>
      </w:pPr>
      <w:r>
        <w:t>The author explained some areas of improvement that I agree with. Especially when it comes to the different seasons where tourism is most lucrative. If the aim of the project is to see investigate how one’s family can turn a profit rentin</w:t>
      </w:r>
      <w:r>
        <w:t>g property to tourists, it would seem perhaps the most important bit of information is comparable rents/costs for airBnB’s, hotels, etc. in the area. The project did seem perhaps too limited in its scope.</w:t>
      </w:r>
    </w:p>
    <w:p w14:paraId="519C4F00" w14:textId="77777777" w:rsidR="00E82EDE" w:rsidRDefault="00A37D4F">
      <w:pPr>
        <w:pStyle w:val="BodyText"/>
      </w:pPr>
      <w:r>
        <w:rPr>
          <w:b/>
          <w:bCs/>
        </w:rPr>
        <w:t>What elements would you add to this project?</w:t>
      </w:r>
    </w:p>
    <w:p w14:paraId="519C4F01" w14:textId="77777777" w:rsidR="00E82EDE" w:rsidRDefault="00A37D4F">
      <w:pPr>
        <w:pStyle w:val="BodyText"/>
      </w:pPr>
      <w:r>
        <w:t>Everyt</w:t>
      </w:r>
      <w:r>
        <w:t>hing mentioned by the author in the section “Extension of this Research” is a great place to start. I’d also references/excerpts that support the legitamacy of the data used. I can’t exactly figure how some of these tourism costs are documented/compiled.</w:t>
      </w:r>
    </w:p>
    <w:p w14:paraId="519C4F02" w14:textId="77777777" w:rsidR="00E82EDE" w:rsidRDefault="00A37D4F">
      <w:pPr>
        <w:pStyle w:val="BodyText"/>
      </w:pPr>
      <w:r>
        <w:rPr>
          <w:b/>
          <w:bCs/>
        </w:rPr>
        <w:t>W</w:t>
      </w:r>
      <w:r>
        <w:rPr>
          <w:b/>
          <w:bCs/>
        </w:rPr>
        <w:t>hat were some successful elements of this project?</w:t>
      </w:r>
    </w:p>
    <w:p w14:paraId="519C4F03" w14:textId="77777777" w:rsidR="00E82EDE" w:rsidRDefault="00A37D4F">
      <w:pPr>
        <w:pStyle w:val="BodyText"/>
      </w:pPr>
      <w:r>
        <w:t>Pinpointing which nationalities contribute to Philippine tourism can be incredibly important. I think it’d be a great idea, as the author mentioned, to have pamplets and accomodations in those key language</w:t>
      </w:r>
      <w:r>
        <w:t>s.</w:t>
      </w:r>
    </w:p>
    <w:p w14:paraId="519C4F04" w14:textId="77777777" w:rsidR="00E82EDE" w:rsidRDefault="00A37D4F">
      <w:pPr>
        <w:pStyle w:val="BodyText"/>
      </w:pPr>
      <w:r>
        <w:rPr>
          <w:b/>
          <w:bCs/>
        </w:rPr>
        <w:t>Any other thoughts you would like to convey to your peer?</w:t>
      </w:r>
    </w:p>
    <w:p w14:paraId="519C4F05" w14:textId="77777777" w:rsidR="00E82EDE" w:rsidRDefault="00A37D4F">
      <w:pPr>
        <w:pStyle w:val="BodyText"/>
      </w:pPr>
      <w:r>
        <w:t>You certainly have the motivation to continue your research into this matter. Best of luck to you and your family!</w:t>
      </w:r>
    </w:p>
    <w:bookmarkEnd w:id="0"/>
    <w:sectPr w:rsidR="00E82E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C4F0A" w14:textId="77777777" w:rsidR="00000000" w:rsidRDefault="00A37D4F">
      <w:pPr>
        <w:spacing w:after="0"/>
      </w:pPr>
      <w:r>
        <w:separator/>
      </w:r>
    </w:p>
  </w:endnote>
  <w:endnote w:type="continuationSeparator" w:id="0">
    <w:p w14:paraId="519C4F0C" w14:textId="77777777" w:rsidR="00000000" w:rsidRDefault="00A37D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C4F06" w14:textId="77777777" w:rsidR="00E82EDE" w:rsidRDefault="00A37D4F">
      <w:r>
        <w:separator/>
      </w:r>
    </w:p>
  </w:footnote>
  <w:footnote w:type="continuationSeparator" w:id="0">
    <w:p w14:paraId="519C4F07" w14:textId="77777777" w:rsidR="00E82EDE" w:rsidRDefault="00A37D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91A28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837660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EDE"/>
    <w:rsid w:val="00A37D4F"/>
    <w:rsid w:val="00E82ED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C4EF8"/>
  <w15:docId w15:val="{119F5B0C-95B1-4640-8018-80B04A993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7</Words>
  <Characters>1528</Characters>
  <Application>Microsoft Office Word</Application>
  <DocSecurity>0</DocSecurity>
  <Lines>12</Lines>
  <Paragraphs>3</Paragraphs>
  <ScaleCrop>false</ScaleCrop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ique_of_Project20</dc:title>
  <dc:creator>Roberto Cottle</dc:creator>
  <cp:keywords/>
  <cp:lastModifiedBy>Roberto Cottle</cp:lastModifiedBy>
  <cp:revision>2</cp:revision>
  <dcterms:created xsi:type="dcterms:W3CDTF">2022-05-06T18:17:00Z</dcterms:created>
  <dcterms:modified xsi:type="dcterms:W3CDTF">2022-05-06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